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1DCBE17E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6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778BEB1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887A7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F95DB5C" w14:textId="50C55456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terim Report</w:t>
            </w:r>
            <w:r w:rsidR="00301C7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30D3496" w14:textId="07E8A68A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83335F">
              <w:rPr>
                <w:sz w:val="20"/>
                <w:szCs w:val="20"/>
              </w:rPr>
              <w:t xml:space="preserve"> CTI1 </w:t>
            </w:r>
          </w:p>
          <w:p w14:paraId="37BFAC4D" w14:textId="3B16DA09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</w:t>
            </w:r>
            <w:r w:rsidR="0083335F">
              <w:rPr>
                <w:sz w:val="20"/>
                <w:szCs w:val="20"/>
              </w:rPr>
              <w:t xml:space="preserve">ion of Final Report to CTI2 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F443CC" w:rsidRDefault="00563CC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15 </w:t>
            </w:r>
            <w:r w:rsidR="005F6762" w:rsidRPr="00F443CC">
              <w:rPr>
                <w:sz w:val="20"/>
                <w:szCs w:val="20"/>
              </w:rPr>
              <w:t xml:space="preserve">June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0CAD60D7" w14:textId="2B620D0C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eptember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7268CB21" w14:textId="0C9E0D40" w:rsidR="005F6762" w:rsidRPr="00F443CC" w:rsidRDefault="007126DC" w:rsidP="00E73744">
            <w:pPr>
              <w:rPr>
                <w:sz w:val="20"/>
                <w:szCs w:val="20"/>
              </w:rPr>
            </w:pPr>
            <w:r w:rsidRPr="00301C75">
              <w:rPr>
                <w:sz w:val="20"/>
                <w:szCs w:val="20"/>
              </w:rPr>
              <w:t>December</w:t>
            </w:r>
            <w:r w:rsidR="005F6762" w:rsidRPr="00301C75">
              <w:rPr>
                <w:sz w:val="20"/>
                <w:szCs w:val="20"/>
              </w:rPr>
              <w:t xml:space="preserve"> 2018</w:t>
            </w:r>
          </w:p>
          <w:p w14:paraId="3945A594" w14:textId="53B2B43D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Early </w:t>
            </w:r>
            <w:r w:rsidR="00965265" w:rsidRPr="00F443CC">
              <w:rPr>
                <w:sz w:val="20"/>
                <w:szCs w:val="20"/>
              </w:rPr>
              <w:t>February</w:t>
            </w:r>
            <w:r w:rsidRPr="00F443CC">
              <w:rPr>
                <w:sz w:val="20"/>
                <w:szCs w:val="20"/>
              </w:rPr>
              <w:t xml:space="preserve"> </w:t>
            </w:r>
            <w:r w:rsidR="00965265" w:rsidRPr="00F443CC">
              <w:rPr>
                <w:sz w:val="20"/>
                <w:szCs w:val="20"/>
              </w:rPr>
              <w:t>2019</w:t>
            </w:r>
          </w:p>
          <w:p w14:paraId="3FEDEA85" w14:textId="77777777" w:rsidR="00965265" w:rsidRPr="00F443CC" w:rsidRDefault="005F6762" w:rsidP="00857E0A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Mid-April </w:t>
            </w:r>
            <w:r w:rsidR="00965265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F204FF2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8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FABE395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</w:t>
            </w:r>
            <w:r w:rsidR="00EB3105">
              <w:rPr>
                <w:sz w:val="20"/>
                <w:szCs w:val="20"/>
              </w:rPr>
              <w:t xml:space="preserve">f Progress Report 2 to CTI1 </w:t>
            </w:r>
          </w:p>
          <w:p w14:paraId="7E6412E6" w14:textId="37B3E509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Progress Report 3 to </w:t>
            </w:r>
            <w:r w:rsidR="00EB3105">
              <w:rPr>
                <w:sz w:val="20"/>
                <w:szCs w:val="20"/>
              </w:rPr>
              <w:t xml:space="preserve">CTI2 </w:t>
            </w:r>
          </w:p>
          <w:p w14:paraId="03D7DF0D" w14:textId="72FE7C03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</w:t>
            </w:r>
            <w:r w:rsidR="00EB3105">
              <w:rPr>
                <w:sz w:val="20"/>
                <w:szCs w:val="20"/>
              </w:rPr>
              <w:t xml:space="preserve">al Synthesis Report to CTI3 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17988E70"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5D2F8BB4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14:paraId="5C111E45" w14:textId="0CC1C371" w:rsidR="00F6724D" w:rsidRPr="00F443CC" w:rsidRDefault="00466DBF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14:paraId="11F18BC1" w14:textId="77777777" w:rsidTr="00EE7484">
        <w:trPr>
          <w:cantSplit/>
          <w:trHeight w:val="669"/>
        </w:trPr>
        <w:tc>
          <w:tcPr>
            <w:tcW w:w="895" w:type="dxa"/>
          </w:tcPr>
          <w:p w14:paraId="2FBC5AD3" w14:textId="6D0F35E3"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14:paraId="67F51330" w14:textId="14403D89"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3B63968F" w14:textId="77777777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3FEDFDAA" w14:textId="1E0C2893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0CF3159D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14:paraId="28294BCF" w14:textId="6490EA4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</w:tc>
        <w:tc>
          <w:tcPr>
            <w:tcW w:w="2520" w:type="dxa"/>
            <w:shd w:val="clear" w:color="auto" w:fill="auto"/>
          </w:tcPr>
          <w:p w14:paraId="3CCAEAEF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August 2019</w:t>
            </w:r>
          </w:p>
          <w:p w14:paraId="534E1100" w14:textId="4FA396B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74EF0DCE" w14:textId="537D5310"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14:paraId="25F824AD" w14:textId="77777777" w:rsidTr="00EE7484">
        <w:trPr>
          <w:cantSplit/>
          <w:trHeight w:val="669"/>
        </w:trPr>
        <w:tc>
          <w:tcPr>
            <w:tcW w:w="895" w:type="dxa"/>
          </w:tcPr>
          <w:p w14:paraId="2495A71D" w14:textId="66F11495"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1C38C985" w14:textId="455F11A8" w:rsidR="00F82C17" w:rsidRPr="001E7CD5" w:rsidRDefault="001E7CD5" w:rsidP="00894B74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14:paraId="5E2B049A" w14:textId="77777777"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4997BFD1" w14:textId="77777777"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4C1C6DEE" w14:textId="77777777" w:rsidR="001E7CD5" w:rsidRPr="00C70BAA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2</w:t>
            </w:r>
            <w:r>
              <w:rPr>
                <w:sz w:val="20"/>
                <w:szCs w:val="20"/>
              </w:rPr>
              <w:br/>
              <w:t>Presentation of Draft Report to CTI3</w:t>
            </w:r>
          </w:p>
          <w:p w14:paraId="79B22E28" w14:textId="77777777" w:rsidR="001E7CD5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 to CTI</w:t>
            </w:r>
          </w:p>
          <w:p w14:paraId="43A1A78C" w14:textId="77777777" w:rsidR="001E7CD5" w:rsidRDefault="001E7CD5" w:rsidP="001E7CD5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  <w:p w14:paraId="5DA6A039" w14:textId="77777777" w:rsidR="00F82C17" w:rsidRDefault="00F82C17" w:rsidP="00F35FEF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14:paraId="0EE52EE4" w14:textId="77777777" w:rsidR="001E7CD5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9449668" w14:textId="77777777" w:rsidR="001E7CD5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274AC263" w14:textId="77777777" w:rsidR="001E7CD5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9</w:t>
            </w:r>
          </w:p>
          <w:p w14:paraId="5C5D88BE" w14:textId="7A10290D" w:rsidR="00F82C17" w:rsidRDefault="001E7CD5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0B53B94B" w14:textId="035452B7" w:rsidR="00F82C17" w:rsidRDefault="001E7CD5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BB6C9A" w:rsidRPr="00401BFB" w14:paraId="20C2CD2D" w14:textId="77777777" w:rsidTr="00EE7484">
        <w:trPr>
          <w:cantSplit/>
          <w:trHeight w:val="669"/>
        </w:trPr>
        <w:tc>
          <w:tcPr>
            <w:tcW w:w="895" w:type="dxa"/>
          </w:tcPr>
          <w:p w14:paraId="44F087A2" w14:textId="7693C57C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14:paraId="5A9019C8" w14:textId="141682A0" w:rsidR="00BB6C9A" w:rsidRPr="00894B74" w:rsidRDefault="00BB6C9A" w:rsidP="00894B74">
            <w:pPr>
              <w:rPr>
                <w:sz w:val="20"/>
                <w:szCs w:val="20"/>
              </w:rPr>
            </w:pPr>
            <w:r w:rsidRPr="00BB6C9A">
              <w:rPr>
                <w:sz w:val="20"/>
                <w:szCs w:val="20"/>
              </w:rPr>
              <w:t>APEC’s Ease of Doing Business (</w:t>
            </w:r>
            <w:proofErr w:type="spellStart"/>
            <w:r w:rsidRPr="00BB6C9A">
              <w:rPr>
                <w:sz w:val="20"/>
                <w:szCs w:val="20"/>
              </w:rPr>
              <w:t>EoDB</w:t>
            </w:r>
            <w:proofErr w:type="spellEnd"/>
            <w:r w:rsidRPr="00BB6C9A">
              <w:rPr>
                <w:sz w:val="20"/>
                <w:szCs w:val="20"/>
              </w:rPr>
              <w:t>) 2016-2018: Final Assessment</w:t>
            </w:r>
          </w:p>
        </w:tc>
        <w:tc>
          <w:tcPr>
            <w:tcW w:w="1350" w:type="dxa"/>
          </w:tcPr>
          <w:p w14:paraId="646BE166" w14:textId="77777777" w:rsidR="00BB6C9A" w:rsidRDefault="00BB6C9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6539F5E1" w14:textId="19B3018A" w:rsidR="008D0FFF" w:rsidRDefault="008D0FF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55CC95CC" w14:textId="5A90D79A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Report at EC1</w:t>
            </w:r>
          </w:p>
          <w:p w14:paraId="249BA65A" w14:textId="01AC0917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7B9AABFA" w14:textId="77777777" w:rsidR="00BB6C9A" w:rsidRPr="00894B74" w:rsidRDefault="00BB6C9A" w:rsidP="006561DD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14:paraId="5FE6F78D" w14:textId="77777777" w:rsidR="00BB6C9A" w:rsidRDefault="00F35FE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19</w:t>
            </w:r>
          </w:p>
          <w:p w14:paraId="77C47D98" w14:textId="3AB3C3C6" w:rsidR="00F35FEF" w:rsidRPr="00894B74" w:rsidRDefault="00F35FE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2019 </w:t>
            </w:r>
          </w:p>
        </w:tc>
        <w:tc>
          <w:tcPr>
            <w:tcW w:w="1181" w:type="dxa"/>
          </w:tcPr>
          <w:p w14:paraId="48132016" w14:textId="483E359E" w:rsidR="00BB6C9A" w:rsidRDefault="00024A47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19</w:t>
            </w:r>
          </w:p>
        </w:tc>
      </w:tr>
      <w:tr w:rsidR="00493F8F" w:rsidRPr="00401BFB" w14:paraId="6A34A939" w14:textId="77777777" w:rsidTr="00EE7484">
        <w:trPr>
          <w:cantSplit/>
          <w:trHeight w:val="669"/>
        </w:trPr>
        <w:tc>
          <w:tcPr>
            <w:tcW w:w="895" w:type="dxa"/>
          </w:tcPr>
          <w:p w14:paraId="559E4D18" w14:textId="77777777" w:rsidR="00721326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14:paraId="3FF41281" w14:textId="66285C9F" w:rsidR="00493F8F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</w:t>
            </w:r>
            <w:r w:rsidR="00BF67BF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E05B66E" w14:textId="77777777" w:rsidR="00894B74" w:rsidRDefault="00894B74" w:rsidP="00894B74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  <w:p w14:paraId="1176BF73" w14:textId="3F2DE3EE" w:rsidR="005A4BA2" w:rsidRPr="005A4BA2" w:rsidRDefault="005A4BA2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39B576D" w14:textId="7D2FAB3F" w:rsidR="00493F8F" w:rsidRDefault="00493F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1A30AD3" w14:textId="77777777" w:rsidR="00493F8F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ovide comments on draft baseline report</w:t>
            </w:r>
          </w:p>
          <w:p w14:paraId="0ADE6731" w14:textId="77777777" w:rsidR="00894B74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raft chapter on APEC priorities</w:t>
            </w:r>
          </w:p>
          <w:p w14:paraId="4975B05D" w14:textId="11297C6C" w:rsidR="00894B74" w:rsidRPr="006561DD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esent at Consultative Forum</w:t>
            </w:r>
          </w:p>
        </w:tc>
        <w:tc>
          <w:tcPr>
            <w:tcW w:w="2520" w:type="dxa"/>
            <w:shd w:val="clear" w:color="auto" w:fill="auto"/>
          </w:tcPr>
          <w:p w14:paraId="05AC4BCB" w14:textId="6CF45591" w:rsidR="00493F8F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Nov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09598DE4" w14:textId="7483877F" w:rsidR="00894B74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ec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42FBA95D" w14:textId="74F1FBA9" w:rsidR="00894B74" w:rsidRPr="006561DD" w:rsidRDefault="002E5825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894B74" w:rsidRPr="00894B7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4B9D3CDC" w14:textId="02506B39" w:rsidR="00493F8F" w:rsidRDefault="00894B74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2E5825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20135B60"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update at IEG1 </w:t>
            </w:r>
          </w:p>
          <w:p w14:paraId="2E397D58" w14:textId="22F885A0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 xml:space="preserve">ion of Draft Report to IEG2 </w:t>
            </w:r>
          </w:p>
          <w:p w14:paraId="13C7DDB5" w14:textId="6E1C895F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2E2E1364" w:rsidR="00B536B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600B9E69" w14:textId="38AAA258" w:rsidR="0052441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6561DD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38C917A2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0B801238" w:rsidR="006561DD" w:rsidRPr="006561DD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of P</w:t>
            </w:r>
            <w:r w:rsidR="006561DD" w:rsidRPr="006561DD">
              <w:rPr>
                <w:sz w:val="20"/>
                <w:szCs w:val="20"/>
              </w:rPr>
              <w:t xml:space="preserve">rogress </w:t>
            </w:r>
            <w:r>
              <w:rPr>
                <w:sz w:val="20"/>
                <w:szCs w:val="20"/>
              </w:rPr>
              <w:t>R</w:t>
            </w:r>
            <w:r w:rsidR="006561DD" w:rsidRPr="006561DD">
              <w:rPr>
                <w:sz w:val="20"/>
                <w:szCs w:val="20"/>
              </w:rPr>
              <w:t xml:space="preserve">eport  </w:t>
            </w:r>
          </w:p>
          <w:p w14:paraId="0DD67327" w14:textId="17065C3B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</w:t>
            </w:r>
            <w:r w:rsidR="00E40C56">
              <w:rPr>
                <w:sz w:val="20"/>
                <w:szCs w:val="20"/>
              </w:rPr>
              <w:t>P</w:t>
            </w:r>
            <w:r w:rsidRPr="006561DD">
              <w:rPr>
                <w:sz w:val="20"/>
                <w:szCs w:val="20"/>
              </w:rPr>
              <w:t xml:space="preserve">rogress </w:t>
            </w:r>
            <w:r w:rsidR="00E40C56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 xml:space="preserve">eport </w:t>
            </w:r>
          </w:p>
          <w:p w14:paraId="7CF3F540" w14:textId="2B3B76E1" w:rsidR="004247B2" w:rsidRPr="000C1630" w:rsidRDefault="006561DD" w:rsidP="00E40C56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</w:t>
            </w:r>
            <w:r w:rsidR="00E40C56"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port </w:t>
            </w:r>
          </w:p>
        </w:tc>
        <w:tc>
          <w:tcPr>
            <w:tcW w:w="2520" w:type="dxa"/>
            <w:shd w:val="clear" w:color="auto" w:fill="auto"/>
          </w:tcPr>
          <w:p w14:paraId="3E0DA67F" w14:textId="5CCFD0E7" w:rsidR="004247B2" w:rsidRDefault="006561D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</w:t>
            </w:r>
            <w:r w:rsidR="00CA4A9E" w:rsidRPr="009351BC">
              <w:rPr>
                <w:sz w:val="20"/>
                <w:szCs w:val="20"/>
              </w:rPr>
              <w:t>/February</w:t>
            </w:r>
            <w:r w:rsidRPr="009351BC">
              <w:rPr>
                <w:sz w:val="20"/>
                <w:szCs w:val="20"/>
              </w:rPr>
              <w:t xml:space="preserve"> 2019</w:t>
            </w:r>
          </w:p>
          <w:p w14:paraId="56DA0258" w14:textId="77777777" w:rsidR="006561DD" w:rsidRDefault="006561DD" w:rsidP="00BC05AC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>February/March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1C0A0F0" w14:textId="77777777" w:rsidTr="00EE7484">
        <w:trPr>
          <w:cantSplit/>
          <w:trHeight w:val="669"/>
        </w:trPr>
        <w:tc>
          <w:tcPr>
            <w:tcW w:w="895" w:type="dxa"/>
          </w:tcPr>
          <w:p w14:paraId="6A5CF101" w14:textId="0DA435C0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PWE3</w:t>
            </w:r>
          </w:p>
        </w:tc>
        <w:tc>
          <w:tcPr>
            <w:tcW w:w="3600" w:type="dxa"/>
          </w:tcPr>
          <w:p w14:paraId="0A969094" w14:textId="40088AC2" w:rsidR="00BB6C9A" w:rsidRDefault="007E280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="00BB6C9A"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</w:tc>
        <w:tc>
          <w:tcPr>
            <w:tcW w:w="1350" w:type="dxa"/>
          </w:tcPr>
          <w:p w14:paraId="6FAEBF78" w14:textId="77777777" w:rsidR="00BB6C9A" w:rsidRDefault="00BB6C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4D352FBE" w14:textId="1DF44BB1" w:rsidR="007E2804" w:rsidRPr="00894B74" w:rsidRDefault="007E280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1278331D" w14:textId="77777777" w:rsidR="00F35FEF" w:rsidRPr="000735B1" w:rsidRDefault="00F35FEF" w:rsidP="00F35FEF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</w:p>
          <w:p w14:paraId="284D9A0E" w14:textId="77777777" w:rsidR="00F35FEF" w:rsidRPr="000735B1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26C57B5" w14:textId="77777777" w:rsidR="00BB6C9A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0C756BC9" w14:textId="441BDF9B" w:rsidR="00561137" w:rsidRPr="00561137" w:rsidRDefault="00561137" w:rsidP="00F35F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C5E12F3" w14:textId="3347D10C" w:rsidR="00BB6C9A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56BE9DFB" w14:textId="652B7FA4" w:rsidR="00F35FEF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>June 2019</w:t>
            </w:r>
          </w:p>
          <w:p w14:paraId="0FB4B6BE" w14:textId="2642F98D" w:rsidR="00F35FEF" w:rsidRPr="00C23E11" w:rsidRDefault="00F35FEF" w:rsidP="00561137">
            <w:pPr>
              <w:rPr>
                <w:sz w:val="20"/>
                <w:szCs w:val="20"/>
                <w:highlight w:val="yellow"/>
              </w:rPr>
            </w:pPr>
            <w:r w:rsidRPr="00DE782D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2D35DC2" w14:textId="0BFB9B7A" w:rsidR="00BB6C9A" w:rsidRDefault="00024A47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35F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7C79A5" w:rsidRPr="00401BFB" w14:paraId="22664FDE" w14:textId="77777777" w:rsidTr="00561137">
        <w:trPr>
          <w:cantSplit/>
          <w:trHeight w:val="296"/>
        </w:trPr>
        <w:tc>
          <w:tcPr>
            <w:tcW w:w="895" w:type="dxa"/>
          </w:tcPr>
          <w:p w14:paraId="3AED3BBC" w14:textId="59A80900" w:rsidR="007C79A5" w:rsidRDefault="00BF715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</w:t>
            </w:r>
          </w:p>
        </w:tc>
        <w:tc>
          <w:tcPr>
            <w:tcW w:w="3600" w:type="dxa"/>
          </w:tcPr>
          <w:p w14:paraId="4F28F798" w14:textId="77777777" w:rsidR="007C79A5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to 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on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dvanc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F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inancial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I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nclusion in APEC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>conomies</w:t>
            </w:r>
          </w:p>
          <w:p w14:paraId="3A197716" w14:textId="5303ADA2" w:rsidR="00525174" w:rsidRPr="004B0D1D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DFA4E05" w14:textId="21F7C446" w:rsidR="007C79A5" w:rsidRDefault="00F673C2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14:paraId="4A86B04A" w14:textId="49096BED" w:rsidR="007C79A5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ummary Report</w:t>
            </w:r>
            <w:r w:rsidR="009351B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61674C4" w14:textId="6999CF01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ummary Report</w:t>
            </w:r>
          </w:p>
          <w:p w14:paraId="21BB10D5" w14:textId="4CA75119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ynthesis Report</w:t>
            </w:r>
          </w:p>
          <w:p w14:paraId="2515A4BA" w14:textId="49DF0FF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ynthesis Report</w:t>
            </w:r>
          </w:p>
          <w:p w14:paraId="06901D84" w14:textId="62EFB9E2" w:rsidR="006157AD" w:rsidRPr="001E7CD5" w:rsidRDefault="006157AD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4D7B033" w14:textId="77777777" w:rsidR="007C79A5" w:rsidRDefault="006157A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 2019</w:t>
            </w:r>
          </w:p>
          <w:p w14:paraId="48A085D7" w14:textId="77777777" w:rsidR="006157AD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6F66830A" w14:textId="77777777" w:rsidR="006157AD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9</w:t>
            </w:r>
          </w:p>
          <w:p w14:paraId="61C902A1" w14:textId="77039E24" w:rsidR="006157AD" w:rsidRPr="000A60B7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7776C4BC" w14:textId="60D6CECD" w:rsidR="007C79A5" w:rsidRDefault="006157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F673C2" w:rsidRPr="00401BFB" w14:paraId="4FD0CFD4" w14:textId="77777777" w:rsidTr="00485FBB">
        <w:trPr>
          <w:cantSplit/>
          <w:trHeight w:val="458"/>
        </w:trPr>
        <w:tc>
          <w:tcPr>
            <w:tcW w:w="895" w:type="dxa"/>
          </w:tcPr>
          <w:p w14:paraId="785683F0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2A1075BD" w14:textId="77777777" w:rsidR="00F673C2" w:rsidRDefault="00F673C2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5481AEB2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0E17D71B" w14:textId="77777777" w:rsidR="00F673C2" w:rsidRPr="00894B74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14:paraId="43A3E4A0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draft 2020 assessment plan </w:t>
            </w:r>
          </w:p>
          <w:p w14:paraId="0186A259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</w:p>
          <w:p w14:paraId="250EEA1B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assessment plan </w:t>
            </w:r>
          </w:p>
          <w:p w14:paraId="4837C302" w14:textId="77777777" w:rsidR="00F673C2" w:rsidRPr="00561137" w:rsidRDefault="00F673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1E4107B9" w14:textId="77777777" w:rsidR="00F673C2" w:rsidRDefault="00F673C2" w:rsidP="00485FBB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3FD1F3DD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74852CD7" w14:textId="77777777" w:rsidR="00F673C2" w:rsidRPr="00C23E11" w:rsidRDefault="00F673C2" w:rsidP="00485FB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September 2019-2020</w:t>
            </w:r>
          </w:p>
        </w:tc>
        <w:tc>
          <w:tcPr>
            <w:tcW w:w="1181" w:type="dxa"/>
          </w:tcPr>
          <w:p w14:paraId="34161FDA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3B893800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83FEB0C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610A9AB1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46E86B8B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0685B91D" w14:textId="26F26725"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CFF7035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14:paraId="3728F9E3" w14:textId="77777777"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48CE8851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52C90B36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1FC85ECA" w14:textId="77777777" w:rsidR="00260D75" w:rsidRDefault="00260D75" w:rsidP="00E73744">
            <w:pPr>
              <w:rPr>
                <w:sz w:val="20"/>
                <w:szCs w:val="20"/>
              </w:rPr>
            </w:pPr>
          </w:p>
          <w:p w14:paraId="774B32D2" w14:textId="0ED37589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1AE989FE" w14:textId="7166ADA7"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1D195F6B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497C39A3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741ED0D" w14:textId="1122C942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4CC13AB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02D55241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07700E83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A073ABA" w14:textId="4264D36D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38131216" w:rsidR="00167015" w:rsidRPr="00B51F03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First report</w:t>
            </w:r>
          </w:p>
          <w:p w14:paraId="1F6D3611" w14:textId="4EA9A3D8"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69B65A2D"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14:paraId="12C4C98B" w14:textId="2493F4BE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4CE7A58A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6CED3023" w14:textId="57C362EE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625C930B" w14:textId="5E6016BC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66C01B58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14:paraId="273112BC" w14:textId="77777777" w:rsidTr="00485FBB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06F4182" w14:textId="77777777" w:rsidR="00BF7155" w:rsidRPr="00BB0F01" w:rsidRDefault="00BF7155" w:rsidP="00485FBB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A57735" w:rsidRPr="00401BFB" w14:paraId="0A41C57F" w14:textId="77777777" w:rsidTr="00485FBB">
        <w:trPr>
          <w:cantSplit/>
          <w:trHeight w:val="296"/>
        </w:trPr>
        <w:tc>
          <w:tcPr>
            <w:tcW w:w="895" w:type="dxa"/>
          </w:tcPr>
          <w:p w14:paraId="723D7110" w14:textId="343608C3"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A2773FD" w14:textId="17FAE939"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6999072" w14:textId="2372F3C7"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198E46AA" w14:textId="45086CF3" w:rsidR="00577729" w:rsidRPr="00577729" w:rsidRDefault="00577729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9" w:history="1">
              <w:r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</w:t>
              </w:r>
              <w:r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</w:t>
              </w:r>
              <w:r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: Progress and Impact (No. 25, January 2019)</w:t>
              </w:r>
            </w:hyperlink>
          </w:p>
          <w:p w14:paraId="42C20833" w14:textId="6010DEC7" w:rsidR="00A57735" w:rsidRDefault="00577729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7A5726">
              <w:rPr>
                <w:rFonts w:eastAsia="SimSun"/>
                <w:sz w:val="20"/>
                <w:szCs w:val="20"/>
                <w:lang w:val="en-GB" w:eastAsia="zh-CN"/>
              </w:rPr>
              <w:t>630</w:t>
            </w:r>
            <w:bookmarkStart w:id="0" w:name="_GoBack"/>
            <w:bookmarkEnd w:id="0"/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1C472F98" w14:textId="02399565" w:rsidR="00577729" w:rsidRDefault="00577729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1F9AD50" w14:textId="7624E88E"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14:paraId="127AC0C3" w14:textId="23C7CAF6"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BF7155" w:rsidRPr="00401BFB" w14:paraId="46633C3D" w14:textId="77777777" w:rsidTr="00485FBB">
        <w:trPr>
          <w:cantSplit/>
          <w:trHeight w:val="296"/>
        </w:trPr>
        <w:tc>
          <w:tcPr>
            <w:tcW w:w="895" w:type="dxa"/>
          </w:tcPr>
          <w:p w14:paraId="22E274DE" w14:textId="77777777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14:paraId="7A7AC994" w14:textId="77777777" w:rsidR="00BF7155" w:rsidRDefault="00BF7155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  <w:p w14:paraId="64AA1FF2" w14:textId="77777777" w:rsidR="005C11C6" w:rsidRPr="004B0D1D" w:rsidRDefault="005C11C6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6D9862B3" w14:textId="77777777" w:rsidR="00BF7155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14:paraId="0A0F5A6D" w14:textId="7777777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14:paraId="26910CA5" w14:textId="1475155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-</w:t>
            </w:r>
          </w:p>
        </w:tc>
        <w:tc>
          <w:tcPr>
            <w:tcW w:w="2520" w:type="dxa"/>
            <w:shd w:val="clear" w:color="auto" w:fill="auto"/>
          </w:tcPr>
          <w:p w14:paraId="590C0F3F" w14:textId="744D161D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EB1CF1C" w14:textId="4ABA79A6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0ED4C47D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07ABB190" w14:textId="17958556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0C78367" w14:textId="46F47D2A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30478AD8" w14:textId="7BC40C8C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290B1977" w14:textId="77777777" w:rsidR="0009386A" w:rsidRDefault="00E7530C" w:rsidP="0056113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5C9EE001" w14:textId="614A3D59" w:rsidR="00F9462B" w:rsidRPr="0009386A" w:rsidRDefault="00F9462B" w:rsidP="00561137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6950C8D6" w:rsidR="00D92A7D" w:rsidRPr="00F82FD4" w:rsidRDefault="003C688E" w:rsidP="003C688E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F036BBB" w14:textId="344A00AC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="00030CC0" w:rsidRPr="00030CC0">
              <w:rPr>
                <w:sz w:val="20"/>
                <w:szCs w:val="20"/>
                <w:lang w:eastAsia="es-PE"/>
              </w:rPr>
              <w:t>annual publication</w:t>
            </w:r>
            <w:r w:rsidR="003C688E">
              <w:rPr>
                <w:sz w:val="20"/>
                <w:szCs w:val="20"/>
                <w:lang w:eastAsia="es-PE"/>
              </w:rPr>
              <w:t xml:space="preserve"> of Research Outcomes: Summary of Research Projects </w:t>
            </w:r>
          </w:p>
          <w:p w14:paraId="05AC74EA" w14:textId="348C2F25" w:rsidR="00260D75" w:rsidRDefault="00260D75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ublication of PSU projects </w:t>
            </w:r>
            <w:r w:rsidR="00D61CA9">
              <w:rPr>
                <w:sz w:val="20"/>
                <w:szCs w:val="20"/>
                <w:lang w:eastAsia="es-PE"/>
              </w:rPr>
              <w:t>above</w:t>
            </w:r>
          </w:p>
          <w:p w14:paraId="4148DAB9" w14:textId="65A42495" w:rsidR="00C14890" w:rsidRPr="00EE7484" w:rsidRDefault="00C14890" w:rsidP="00030CC0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04124833" w:rsidR="007A1953" w:rsidRPr="00F82FD4" w:rsidRDefault="003C688E" w:rsidP="006D7E7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91D99E2" w14:textId="54324EEF" w:rsidR="006D7E71" w:rsidRDefault="006D7E71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</w:t>
            </w:r>
            <w:r w:rsidR="00D61CA9">
              <w:rPr>
                <w:sz w:val="20"/>
                <w:szCs w:val="20"/>
                <w:lang w:eastAsia="es-PE"/>
              </w:rPr>
              <w:t>internal/e</w:t>
            </w:r>
            <w:r w:rsidR="003C688E">
              <w:rPr>
                <w:sz w:val="20"/>
                <w:szCs w:val="20"/>
                <w:lang w:eastAsia="es-PE"/>
              </w:rPr>
              <w:t>xternal events</w:t>
            </w:r>
            <w:r w:rsidR="00F9462B">
              <w:rPr>
                <w:sz w:val="20"/>
                <w:szCs w:val="20"/>
                <w:lang w:eastAsia="es-PE"/>
              </w:rPr>
              <w:t xml:space="preserve"> &amp; </w:t>
            </w:r>
            <w:r>
              <w:rPr>
                <w:sz w:val="20"/>
                <w:szCs w:val="20"/>
                <w:lang w:eastAsia="es-PE"/>
              </w:rPr>
              <w:t xml:space="preserve">briefings to visiting delegations </w:t>
            </w:r>
          </w:p>
          <w:p w14:paraId="29F2A18A" w14:textId="0C757C92" w:rsidR="009E2174" w:rsidRPr="00F82FD4" w:rsidRDefault="009E2174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="006D7E71">
              <w:rPr>
                <w:sz w:val="20"/>
                <w:szCs w:val="20"/>
                <w:lang w:eastAsia="es-PE"/>
              </w:rPr>
              <w:t xml:space="preserve">prepare </w:t>
            </w: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520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C75D4AE" w:rsidR="009E2174" w:rsidRDefault="003C688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236226B" w14:textId="32760783" w:rsidR="00D92A7D" w:rsidRDefault="009E2174" w:rsidP="00B82BEA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6D7E71">
              <w:rPr>
                <w:sz w:val="20"/>
                <w:szCs w:val="20"/>
                <w:lang w:eastAsia="es-PE"/>
              </w:rPr>
              <w:t xml:space="preserve"> &amp;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1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29DCC0A0" w14:textId="77777777" w:rsidR="00260D75" w:rsidRDefault="00260D75" w:rsidP="00B82BEA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0529402C" w14:textId="21D3567D" w:rsidR="00F9462B" w:rsidRPr="00F9462B" w:rsidRDefault="00F9462B" w:rsidP="00B82BEA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6D7E71" w:rsidRPr="00BB0F01" w14:paraId="01CEB68E" w14:textId="77777777" w:rsidTr="00265018">
        <w:trPr>
          <w:cantSplit/>
        </w:trPr>
        <w:tc>
          <w:tcPr>
            <w:tcW w:w="895" w:type="dxa"/>
          </w:tcPr>
          <w:p w14:paraId="30E23306" w14:textId="77777777" w:rsidR="006D7E71" w:rsidRPr="00BB0F01" w:rsidRDefault="006D7E71" w:rsidP="0026501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0CC3E53" w14:textId="77777777" w:rsidR="006D7E71" w:rsidRDefault="006D7E71" w:rsidP="0026501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667FEB7D" w14:textId="77777777" w:rsidR="006D7E71" w:rsidRPr="00F82FD4" w:rsidRDefault="006D7E71" w:rsidP="00265018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47A05A2" w14:textId="77777777" w:rsidR="006D7E71" w:rsidRPr="005A7BA9" w:rsidRDefault="006D7E71" w:rsidP="00265018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6836EEEB" w14:textId="77777777" w:rsidR="006D7E71" w:rsidRDefault="006D7E71" w:rsidP="0026501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14D67E2A" w14:textId="77777777" w:rsidR="006D7E71" w:rsidRDefault="006D7E71" w:rsidP="00ED43B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</w:t>
            </w:r>
            <w:r w:rsidR="00ED43BA">
              <w:rPr>
                <w:sz w:val="20"/>
                <w:szCs w:val="20"/>
                <w:lang w:eastAsia="es-PE"/>
              </w:rPr>
              <w:t>/video</w:t>
            </w:r>
            <w:r>
              <w:rPr>
                <w:sz w:val="20"/>
                <w:szCs w:val="20"/>
                <w:lang w:eastAsia="es-PE"/>
              </w:rPr>
              <w:t xml:space="preserve"> interviews</w:t>
            </w:r>
            <w:r w:rsidR="00ED43BA">
              <w:rPr>
                <w:sz w:val="20"/>
                <w:szCs w:val="20"/>
                <w:lang w:eastAsia="es-PE"/>
              </w:rPr>
              <w:t xml:space="preserve"> &amp; news briefings</w:t>
            </w:r>
          </w:p>
          <w:p w14:paraId="1E7889C3" w14:textId="52F3A1BE" w:rsidR="00F9462B" w:rsidRPr="00F9462B" w:rsidRDefault="00F9462B" w:rsidP="00ED43BA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149AFE5" w14:textId="77777777" w:rsidR="006D7E71" w:rsidRPr="00F82FD4" w:rsidRDefault="006D7E71" w:rsidP="0026501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2EDA48E" w14:textId="77777777" w:rsidR="006D7E71" w:rsidRPr="00F82FD4" w:rsidRDefault="006D7E71" w:rsidP="0026501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391B9A5" w14:textId="42CEBDF6" w:rsidR="00934198" w:rsidRPr="005A7BA9" w:rsidRDefault="006D7E71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AD1DE6"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2520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7CEF0BB2" w14:textId="77777777" w:rsidR="00DB78F9" w:rsidRDefault="005413CB" w:rsidP="00547348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512098D7" w:rsidR="00C14890" w:rsidRPr="0030365B" w:rsidRDefault="00C14890" w:rsidP="0054734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EE7484">
        <w:trPr>
          <w:cantSplit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79A097C8" w14:textId="77777777" w:rsidR="00DB78F9" w:rsidRDefault="00D77728" w:rsidP="0054734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6A945388" w:rsidR="00C14890" w:rsidRPr="0030365B" w:rsidRDefault="00C14890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6043FD">
      <w:headerReference w:type="default" r:id="rId11"/>
      <w:footerReference w:type="default" r:id="rId12"/>
      <w:pgSz w:w="16840" w:h="11907" w:orient="landscape" w:code="9"/>
      <w:pgMar w:top="1008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1BCA9B" w14:textId="77777777" w:rsidR="00A60357" w:rsidRDefault="00A60357" w:rsidP="007F6E90">
      <w:r>
        <w:separator/>
      </w:r>
    </w:p>
  </w:endnote>
  <w:endnote w:type="continuationSeparator" w:id="0">
    <w:p w14:paraId="3F755D57" w14:textId="77777777" w:rsidR="00A60357" w:rsidRDefault="00A60357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Times New Roman"/>
    <w:panose1 w:val="00000000000000000000"/>
    <w:charset w:val="80"/>
    <w:family w:val="roman"/>
    <w:notTrueType/>
    <w:pitch w:val="fixed"/>
    <w:sig w:usb0="00000003" w:usb1="08070000" w:usb2="00000010" w:usb3="00000000" w:csb0="0002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9025766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F50696" w:rsidRPr="00C76363" w:rsidRDefault="00F50696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7A5726">
          <w:rPr>
            <w:noProof/>
            <w:sz w:val="20"/>
            <w:szCs w:val="20"/>
          </w:rPr>
          <w:t>3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579DB" w14:textId="77777777" w:rsidR="00A60357" w:rsidRDefault="00A60357" w:rsidP="007F6E90">
      <w:r>
        <w:separator/>
      </w:r>
    </w:p>
  </w:footnote>
  <w:footnote w:type="continuationSeparator" w:id="0">
    <w:p w14:paraId="284AE6C1" w14:textId="77777777" w:rsidR="00A60357" w:rsidRDefault="00A60357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4C1EAF61" w:rsidR="00F50696" w:rsidRPr="009A16E9" w:rsidRDefault="00F50696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0818DC">
      <w:rPr>
        <w:rFonts w:ascii="Arial" w:hAnsi="Arial" w:cs="Arial"/>
        <w:b/>
        <w:sz w:val="20"/>
        <w:szCs w:val="20"/>
      </w:rPr>
      <w:t>February</w:t>
    </w:r>
    <w:r>
      <w:rPr>
        <w:rFonts w:ascii="Arial" w:hAnsi="Arial" w:cs="Arial"/>
        <w:b/>
        <w:sz w:val="20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18DC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63C3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1F99"/>
    <w:rsid w:val="001C27E2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415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0D75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0FF3"/>
    <w:rsid w:val="002B1033"/>
    <w:rsid w:val="002B263B"/>
    <w:rsid w:val="002B3283"/>
    <w:rsid w:val="002B3EB8"/>
    <w:rsid w:val="002B4B34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BA2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1C6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52E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4B74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1BC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7DF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5FA"/>
    <w:rsid w:val="00BA5B2A"/>
    <w:rsid w:val="00BA5EAD"/>
    <w:rsid w:val="00BA7829"/>
    <w:rsid w:val="00BA7BED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3E11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6764"/>
    <w:rsid w:val="00D46798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A7CB9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530C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pec.org/About-Us/Policy-Support-Uni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1/Trade-Facilitation-in-APEC--Progress-and-Impac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7DDCFC-B58B-4AC0-B14C-9E0FB2992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3</Words>
  <Characters>60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7046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02-07T02:55:00Z</dcterms:created>
  <dcterms:modified xsi:type="dcterms:W3CDTF">2019-02-07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